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tributable number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otal cas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PM2.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Rainfal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No. rain day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ax. temperat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UT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Greennes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neumonia, Seve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1 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0 358 (-13 317, 24 1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60 (-11 770, 11 4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983 (-8 714, 9 8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 489 (-2 491, 12 2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824 (-3 733, 7 8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936 (-3 814, 8 7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9 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2 (-13 584, 7 7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 254 (-11 859, 4 8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89 (-5 139, 5 1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7 (-2 847, 3 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2 (-2 856, 1 6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05 (-3 526, 3 05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uberculo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 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95 (-6 395, 2 8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77 (-2 749, 1 1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53 (-2 532, 1 5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19 (-1 917, 6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14 (-2 188, 1 4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88 (-1 717, 9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05 (-3 269, 9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77 (-2 285, 6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89 (-1 343, 7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88 (-244, 6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49 (0, 1 0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67 (-513, 91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kin Infection - Fung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0 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 295 (-15 384, 6 4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55 (-5 130, 5 5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607 (-2 148, 7 0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 254 (-6 671, 3 0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 150 (-5 747, 2 8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46 (-1 820, 3 26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4 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5 229 (71, 9 71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697 (-5 649, 3 3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30 (-3 985, 2 8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92 (-1 241, 1 8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4 (-4 566, 3 5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743 (-67, 3 40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1 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73 (-8 337, 5 8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894 (-6 827, 1 8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 530 (-7 696, 1 5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3 (-2 874, 2 2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81 (-3 806, 2 0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36 (-2 244, 3 2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 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20 (-6 903, 3 5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 122 (-11 007, 4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33 (-2 799, 3 7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54 (-1 178, 1 9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 525 (1 091, 3 34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 055 (-815, 6 78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eptic Ul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5 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 052 (-11 260, 18 9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135 (-6 918, 9 7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 591 (-10 899, 4 8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613 (-3 587, 6 9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349 (-6 055, 7 5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223 (-1 790, 7 8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6 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453 (-6 662, 9 6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 433 (-13 604, 1 6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167 (-1 280, 6 7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239 (-1 108, 3 4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29 (-2 008, 2 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114 (-635, 4 59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Epilep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2 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160 (-6 475, 9 5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55 (-3 602, 5 4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92 (-3 957, 4 7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23 (-2 474, 3 0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492 (-2 490, 4 4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72 (-3 127, 2 2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 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18 (-3 386, 2 5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 345 (-4 656, 5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828 (-3 058, 7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93 (-506, 1 1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45 (-418, 7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6 (-978, 88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ur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 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24 (-5 959, 2 5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94 (-3 945, 1 1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 704 (-5 221, 3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23 (-1 709, 1 9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26 (-1 958, 1 0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158 (-255, 2 17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98 (-2 187, 6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18 (-1 158, 3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34 (-980, 4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2 (-388, 2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61 (-587, 2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61 (-299, 56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sych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6 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 054 (-12 048, 19 3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52 (-8 180, 8 6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 441 (-10 773, 6 2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473 (-6 706, 7 8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872 (-3 990, 8 1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252 (-4 606, 6 16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48 (-280, 1 4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66 (-1 173, 4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97 (-920, 4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38 (-65, 5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46 (-682, 2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 (-422, 30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ysent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 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19 (-9 186, 3 1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16 (-3 288, 1 4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25 (-2 420, 1 9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98 (-2 399, 7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666 (-4 248, 1 2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24 (-2 637, 1 7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92 (-1 263, 1 5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00 (-663, 1 1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 (-1 287, 7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3 (-300, 7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3 (-835, 5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8 (-703, 36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testinal Worm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4 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229 (-11 465, 13 4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63 (-6 263, 7 7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73 (-6 961, 5 9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86 (-3 471, 4 5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93 (-6 495, 6 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164 (-2 314, 4 45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2 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 760 (-11 806, 17 9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8 753 (-26 051, 4 0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 525 (-13 651, 6 2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652 (-1 705, 7 9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 444 (457, 6 26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720 (-2 159, 5 28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oplasms/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 (-3 679, 1 7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40 (-2 128, 6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45 (-1 123, 1 2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49 (-1 182, 9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5 (-996, 8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16 (-1 147, 25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50 (-810, 1 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3 (-3 122, 1 3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42 (-634, 1 3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645 (53, 956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37 (-457, 8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 468 (797, 1 75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Other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8 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55 (-8 117, 6 3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02 (-3 341, 3 9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167 (-2 497, 4 0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52 (-2 498, 2 5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849 (-4 983, 2 0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214 (-1 361, 3 5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 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8 (-2 004, 1 4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74 (-2 025, 6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(-1 191, 9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85 (-381, 6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6 (-279, 5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57 (-699, 47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ild/Moderate Anem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 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868 (-13 033, 7 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03 (-4 062, 5 0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67 (-5 280, 3 8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04 (-2 896, 3 7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 187 (-5 300, 2 0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580 (-3 502, 1 78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4 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 577 (-11 735, 2 8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 819 (-8 757, 1 6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 409 (-8 162, 8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63 (-686, 2 4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72 (-1 726, 3 0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76 (-1 442, 2 32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a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5 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325 (-10 679, 8 0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058 (-4 071, 4 3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387 (-3 978, 5 2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08 (-3 511, 2 4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 147 (-6 980, 2 2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74 (-3 566, 2 2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 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 249 (-16 433, 2 6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621 (-7 032, 2 0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553 (-5 278, 2 0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 880 (25, 3 55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6 (-1 744, 1 8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81 (-1 363, 2 63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oison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 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38 (-4 846, 1 6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12 (-1 523, 9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76 (-1 643, 1 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40 (-601, 1 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89 (-1 002, 1 2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12 (-1 180, 1 0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41 (-691, 6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81 (-1 711, 2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41 (-972, 2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5 (-279, 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7 (-130, 1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493 (76, 75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nake and Insect B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941 (-3 068, 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603 (-2 256, 1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544 (-1 405, 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10 (-739, 2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4 (-380, 3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3 (-177, 32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10 (-800, 7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2 (-248, 6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468 (101, 72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0 (-202, 2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5 (-304, 2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9 (-141, 21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ubstance Ab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01 (-9 503, 2 5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78 (-4 715, 1 2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01 (-2 566, 1 5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21 (-2 559, 8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92 (-4 012, 1 0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 938 (1 164, 3 47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16 (-1 171, 7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43 (-1 173, 2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 (-614, 3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7 (-179, 5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7 (-550, 1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68 (-20, 70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Fract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 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 128 (-17 149, 9 3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10 (-8 009, 4 7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07 (-5 628, 6 0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89 (-4 627, 3 8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05 (-4 284, 4 5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392 (-2 527, 4 7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0 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72 (-6 833, 3 1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3 (-3 424, 2 4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69 (-1 985, 2 8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98 (-919, 1 6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48 (-345, 1 3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85 (-1 632, 99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Road Traffic Accid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 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 513 (-7 164, 1 3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4 (-1 683, 1 2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7 (-1 669, 1 3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3 (-1 779, 1 2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91 (-1 821, 8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68 (-904, 1 4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 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35 (-1 413, 2 6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45 (-2 963, 6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92 (-1 787, 9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43 (-476, 6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431 (34, 84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03 (-345, 1 06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ypho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898 (-11 216, 1 8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81 (-2 692, 1 2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83 (-1 859, 1 8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9 (-1 489, 9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19 (-1 979, 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8 (-1 469, 1 0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521 (-7 284, 1 1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73 (-9 285, 4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01 (-3 361, 6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9 (-1 605, 4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 739 (229, 1 76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 705 (701, 1 76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Lepro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34 (-700, 3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(-414, 1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 (-672, 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7 (-360, 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3 (-374, 1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0 (-536, 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60 (251, 26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7 (-6 431, 1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8 (-317, 1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35 (-263, 1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 (-1 300, 2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4 (-393, 13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chistosomia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(-1 085, 3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91 (-583, 1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23 (-181, 3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4 (-314, 2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5 (-343, 2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 (-330, 16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4 (-253, 2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8 (-455, 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5 (-810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 (-259, 1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2 (-126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17 (17, 25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le interval excluding 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07:12:50Z</dcterms:created>
  <dcterms:modified xsi:type="dcterms:W3CDTF">2025-05-05T07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